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1A01AC" w14:textId="7DC52741" w:rsidR="00110929" w:rsidRDefault="00110929" w:rsidP="0057113E">
      <w:pPr>
        <w:tabs>
          <w:tab w:val="left" w:pos="6030"/>
        </w:tabs>
        <w:rPr>
          <w:lang w:val="sr-Cyrl-CS"/>
        </w:rPr>
      </w:pPr>
      <w:bookmarkStart w:id="0" w:name="_GoBack"/>
      <w:bookmarkEnd w:id="0"/>
      <w:r>
        <w:rPr>
          <w:lang w:val="sr-Cyrl-CS"/>
        </w:rPr>
        <w:t xml:space="preserve">На  основу члана 2 став 2.Правилника о раду Комисије за избор  корисника </w:t>
      </w:r>
      <w:r w:rsidR="008A4B7B">
        <w:rPr>
          <w:lang w:val="sr-Cyrl-CS"/>
        </w:rPr>
        <w:t>интерно расељених</w:t>
      </w:r>
      <w:r>
        <w:rPr>
          <w:lang w:val="sr-Cyrl-CS"/>
        </w:rPr>
        <w:t xml:space="preserve"> лица за доделу помоћи у грађевинском материјалу,као и на основу пријаве  на Јавни позив за доделу исте помоћи од </w:t>
      </w:r>
      <w:r w:rsidR="008A4B7B">
        <w:rPr>
          <w:lang w:val="sr-Cyrl-CS"/>
        </w:rPr>
        <w:t xml:space="preserve"> 2</w:t>
      </w:r>
      <w:r w:rsidR="00F37991">
        <w:rPr>
          <w:lang w:val="sr-Latn-RS"/>
        </w:rPr>
        <w:t>4.05.2021.</w:t>
      </w:r>
      <w:r>
        <w:rPr>
          <w:lang w:val="sr-Cyrl-CS"/>
        </w:rPr>
        <w:t xml:space="preserve"> године,а по пројекту и потписаном Уговору између Градске општине Раковица и Комесаријата за избеглице и миграције бр.9-9/</w:t>
      </w:r>
      <w:r w:rsidR="00F37991">
        <w:rPr>
          <w:lang w:val="sr-Latn-RS"/>
        </w:rPr>
        <w:t>60</w:t>
      </w:r>
      <w:r>
        <w:rPr>
          <w:lang w:val="sr-Cyrl-CS"/>
        </w:rPr>
        <w:t xml:space="preserve"> од </w:t>
      </w:r>
      <w:r w:rsidR="00F37991">
        <w:rPr>
          <w:lang w:val="sr-Latn-RS"/>
        </w:rPr>
        <w:t>06.04.2021.</w:t>
      </w:r>
      <w:r>
        <w:rPr>
          <w:lang w:val="sr-Cyrl-CS"/>
        </w:rPr>
        <w:t xml:space="preserve"> г.,дајем следећу </w:t>
      </w:r>
    </w:p>
    <w:p w14:paraId="60BF1380" w14:textId="77777777" w:rsidR="00110929" w:rsidRDefault="00110929" w:rsidP="0057113E">
      <w:pPr>
        <w:tabs>
          <w:tab w:val="left" w:pos="6030"/>
        </w:tabs>
        <w:rPr>
          <w:lang w:val="sr-Cyrl-CS"/>
        </w:rPr>
      </w:pPr>
    </w:p>
    <w:p w14:paraId="1D5C048C" w14:textId="77777777" w:rsidR="00110929" w:rsidRDefault="00110929" w:rsidP="0057113E">
      <w:pPr>
        <w:tabs>
          <w:tab w:val="left" w:pos="6030"/>
        </w:tabs>
        <w:rPr>
          <w:lang w:val="sr-Cyrl-CS"/>
        </w:rPr>
      </w:pPr>
    </w:p>
    <w:p w14:paraId="6E2729AD" w14:textId="77777777" w:rsidR="00110929" w:rsidRDefault="00110929" w:rsidP="0057113E">
      <w:pPr>
        <w:tabs>
          <w:tab w:val="left" w:pos="6030"/>
        </w:tabs>
        <w:rPr>
          <w:lang w:val="sr-Cyrl-CS"/>
        </w:rPr>
      </w:pPr>
    </w:p>
    <w:p w14:paraId="6F76C23D" w14:textId="77777777" w:rsidR="00110929" w:rsidRDefault="00110929" w:rsidP="0057113E">
      <w:pPr>
        <w:tabs>
          <w:tab w:val="left" w:pos="6030"/>
        </w:tabs>
        <w:rPr>
          <w:lang w:val="sr-Cyrl-CS"/>
        </w:rPr>
      </w:pPr>
    </w:p>
    <w:p w14:paraId="3A0689AF" w14:textId="77777777" w:rsidR="00110929" w:rsidRDefault="00110929" w:rsidP="0057113E">
      <w:pPr>
        <w:tabs>
          <w:tab w:val="left" w:pos="6030"/>
        </w:tabs>
        <w:rPr>
          <w:lang w:val="sr-Cyrl-CS"/>
        </w:rPr>
      </w:pPr>
    </w:p>
    <w:p w14:paraId="27DCCB3A" w14:textId="77777777" w:rsidR="00110929" w:rsidRDefault="00110929" w:rsidP="0057113E">
      <w:pPr>
        <w:tabs>
          <w:tab w:val="left" w:pos="6030"/>
        </w:tabs>
        <w:rPr>
          <w:lang w:val="sr-Cyrl-CS"/>
        </w:rPr>
      </w:pPr>
      <w:r>
        <w:rPr>
          <w:lang w:val="sr-Cyrl-CS"/>
        </w:rPr>
        <w:t xml:space="preserve">                                                И  З  Ј  А  В  У</w:t>
      </w:r>
    </w:p>
    <w:p w14:paraId="5C6D42F1" w14:textId="77777777" w:rsidR="00110929" w:rsidRDefault="00110929" w:rsidP="0057113E">
      <w:pPr>
        <w:tabs>
          <w:tab w:val="left" w:pos="6030"/>
        </w:tabs>
        <w:rPr>
          <w:lang w:val="sr-Cyrl-CS"/>
        </w:rPr>
      </w:pPr>
    </w:p>
    <w:p w14:paraId="66ADED57" w14:textId="77777777" w:rsidR="00110929" w:rsidRDefault="00110929" w:rsidP="0057113E">
      <w:pPr>
        <w:tabs>
          <w:tab w:val="left" w:pos="6030"/>
        </w:tabs>
        <w:rPr>
          <w:lang w:val="sr-Cyrl-CS"/>
        </w:rPr>
      </w:pPr>
    </w:p>
    <w:p w14:paraId="397721FC" w14:textId="5934619E" w:rsidR="00110929" w:rsidRDefault="00110929" w:rsidP="0057113E">
      <w:pPr>
        <w:tabs>
          <w:tab w:val="left" w:pos="6030"/>
        </w:tabs>
        <w:rPr>
          <w:lang w:val="sr-Cyrl-CS"/>
        </w:rPr>
      </w:pPr>
      <w:r>
        <w:rPr>
          <w:lang w:val="sr-Cyrl-CS"/>
        </w:rPr>
        <w:t xml:space="preserve">          Сагласан сам  да износ додељене помоћи у грађевинском материјалу,а по пројекту бр.9-9/</w:t>
      </w:r>
      <w:r w:rsidR="00F37991">
        <w:rPr>
          <w:lang w:val="sr-Latn-RS"/>
        </w:rPr>
        <w:t>60</w:t>
      </w:r>
      <w:r>
        <w:rPr>
          <w:lang w:val="sr-Cyrl-CS"/>
        </w:rPr>
        <w:t xml:space="preserve"> из 20</w:t>
      </w:r>
      <w:r w:rsidR="00F37991">
        <w:rPr>
          <w:lang w:val="sr-Latn-RS"/>
        </w:rPr>
        <w:t>21</w:t>
      </w:r>
      <w:r>
        <w:rPr>
          <w:lang w:val="sr-Cyrl-CS"/>
        </w:rPr>
        <w:t xml:space="preserve"> године ,</w:t>
      </w:r>
      <w:r w:rsidRPr="00110929">
        <w:rPr>
          <w:b/>
          <w:lang w:val="sr-Cyrl-CS"/>
        </w:rPr>
        <w:t>буде мањи</w:t>
      </w:r>
      <w:r>
        <w:rPr>
          <w:lang w:val="sr-Cyrl-CS"/>
        </w:rPr>
        <w:t xml:space="preserve">  од минимално утврђеног износа помоћи по усвојеном Правилнику и који износи  </w:t>
      </w:r>
      <w:r w:rsidR="001112F4">
        <w:rPr>
          <w:lang w:val="sr-Latn-RS"/>
        </w:rPr>
        <w:t>200</w:t>
      </w:r>
      <w:r>
        <w:rPr>
          <w:lang w:val="sr-Cyrl-CS"/>
        </w:rPr>
        <w:t xml:space="preserve">.000,00 динара. </w:t>
      </w:r>
    </w:p>
    <w:p w14:paraId="2A5F924C" w14:textId="77777777" w:rsidR="00110929" w:rsidRDefault="00110929" w:rsidP="0057113E">
      <w:pPr>
        <w:tabs>
          <w:tab w:val="left" w:pos="6030"/>
        </w:tabs>
        <w:rPr>
          <w:lang w:val="sr-Cyrl-CS"/>
        </w:rPr>
      </w:pPr>
    </w:p>
    <w:p w14:paraId="2F7C279B" w14:textId="77777777" w:rsidR="00110929" w:rsidRDefault="00110929" w:rsidP="0057113E">
      <w:pPr>
        <w:tabs>
          <w:tab w:val="left" w:pos="6030"/>
        </w:tabs>
        <w:rPr>
          <w:lang w:val="sr-Cyrl-CS"/>
        </w:rPr>
      </w:pPr>
    </w:p>
    <w:p w14:paraId="49082F6A" w14:textId="77777777" w:rsidR="00110929" w:rsidRDefault="00110929" w:rsidP="0057113E">
      <w:pPr>
        <w:tabs>
          <w:tab w:val="left" w:pos="6030"/>
        </w:tabs>
        <w:rPr>
          <w:lang w:val="sr-Cyrl-CS"/>
        </w:rPr>
      </w:pPr>
    </w:p>
    <w:p w14:paraId="5A0FC1A2" w14:textId="77777777" w:rsidR="00110929" w:rsidRDefault="00110929" w:rsidP="0057113E">
      <w:pPr>
        <w:tabs>
          <w:tab w:val="left" w:pos="6030"/>
        </w:tabs>
        <w:rPr>
          <w:lang w:val="sr-Cyrl-CS"/>
        </w:rPr>
      </w:pPr>
    </w:p>
    <w:p w14:paraId="298452AC" w14:textId="77777777" w:rsidR="00110929" w:rsidRDefault="00110929" w:rsidP="0057113E">
      <w:pPr>
        <w:tabs>
          <w:tab w:val="left" w:pos="6030"/>
        </w:tabs>
        <w:rPr>
          <w:lang w:val="sr-Cyrl-CS"/>
        </w:rPr>
      </w:pPr>
    </w:p>
    <w:p w14:paraId="54645CC3" w14:textId="77777777" w:rsidR="00110929" w:rsidRDefault="00110929" w:rsidP="0057113E">
      <w:pPr>
        <w:tabs>
          <w:tab w:val="left" w:pos="6030"/>
        </w:tabs>
        <w:rPr>
          <w:lang w:val="sr-Cyrl-CS"/>
        </w:rPr>
      </w:pPr>
    </w:p>
    <w:p w14:paraId="29477B3C" w14:textId="77777777" w:rsidR="00110929" w:rsidRDefault="00110929" w:rsidP="0057113E">
      <w:pPr>
        <w:tabs>
          <w:tab w:val="left" w:pos="6030"/>
        </w:tabs>
        <w:rPr>
          <w:lang w:val="sr-Cyrl-CS"/>
        </w:rPr>
      </w:pPr>
    </w:p>
    <w:p w14:paraId="364F70D5" w14:textId="77777777" w:rsidR="00110929" w:rsidRPr="00D51E02" w:rsidRDefault="00110929" w:rsidP="0057113E">
      <w:pPr>
        <w:tabs>
          <w:tab w:val="left" w:pos="6030"/>
        </w:tabs>
        <w:rPr>
          <w:lang w:val="sr-Latn-RS"/>
        </w:rPr>
      </w:pPr>
      <w:r>
        <w:rPr>
          <w:lang w:val="sr-Cyrl-CS"/>
        </w:rPr>
        <w:t>У Београду</w:t>
      </w:r>
      <w:r w:rsidR="00D51E02">
        <w:rPr>
          <w:lang w:val="sr-Latn-RS"/>
        </w:rPr>
        <w:t>,</w:t>
      </w:r>
    </w:p>
    <w:p w14:paraId="20A87286" w14:textId="77777777" w:rsidR="00E81031" w:rsidRPr="00D51E02" w:rsidRDefault="00E81031" w:rsidP="0057113E">
      <w:pPr>
        <w:tabs>
          <w:tab w:val="left" w:pos="6030"/>
        </w:tabs>
        <w:rPr>
          <w:lang w:val="sr-Latn-RS"/>
        </w:rPr>
      </w:pPr>
      <w:r>
        <w:rPr>
          <w:lang w:val="sr-Cyrl-CS"/>
        </w:rPr>
        <w:t>Датум</w:t>
      </w:r>
      <w:r w:rsidR="00D51E02">
        <w:rPr>
          <w:lang w:val="sr-Latn-RS"/>
        </w:rPr>
        <w:t>:</w:t>
      </w:r>
    </w:p>
    <w:p w14:paraId="793E3BAB" w14:textId="77777777" w:rsidR="00E81031" w:rsidRDefault="00E81031" w:rsidP="0057113E">
      <w:pPr>
        <w:tabs>
          <w:tab w:val="left" w:pos="6030"/>
        </w:tabs>
        <w:rPr>
          <w:lang w:val="sr-Cyrl-CS"/>
        </w:rPr>
      </w:pPr>
    </w:p>
    <w:p w14:paraId="638409C7" w14:textId="77777777" w:rsidR="00E81031" w:rsidRDefault="00E81031" w:rsidP="0057113E">
      <w:pPr>
        <w:tabs>
          <w:tab w:val="left" w:pos="6030"/>
        </w:tabs>
        <w:rPr>
          <w:lang w:val="sr-Cyrl-CS"/>
        </w:rPr>
      </w:pPr>
      <w:r>
        <w:rPr>
          <w:lang w:val="sr-Cyrl-CS"/>
        </w:rPr>
        <w:t xml:space="preserve">                                                                                                  ИЗЈАВУ ДАО </w:t>
      </w:r>
    </w:p>
    <w:p w14:paraId="5B77FE78" w14:textId="77777777" w:rsidR="00E81031" w:rsidRDefault="00E81031" w:rsidP="0057113E">
      <w:pPr>
        <w:tabs>
          <w:tab w:val="left" w:pos="6030"/>
        </w:tabs>
        <w:rPr>
          <w:lang w:val="sr-Cyrl-CS"/>
        </w:rPr>
      </w:pPr>
    </w:p>
    <w:p w14:paraId="256A2001" w14:textId="77777777" w:rsidR="00E81031" w:rsidRDefault="00E81031" w:rsidP="0057113E">
      <w:pPr>
        <w:tabs>
          <w:tab w:val="left" w:pos="6030"/>
        </w:tabs>
        <w:rPr>
          <w:lang w:val="sr-Cyrl-CS"/>
        </w:rPr>
      </w:pPr>
      <w:r>
        <w:rPr>
          <w:lang w:val="sr-Cyrl-CS"/>
        </w:rPr>
        <w:t xml:space="preserve">                                                                                  ___________________________</w:t>
      </w:r>
    </w:p>
    <w:p w14:paraId="735A9B1B" w14:textId="77777777" w:rsidR="00E81031" w:rsidRDefault="00E81031" w:rsidP="0057113E">
      <w:pPr>
        <w:tabs>
          <w:tab w:val="left" w:pos="6030"/>
        </w:tabs>
        <w:rPr>
          <w:lang w:val="sr-Cyrl-CS"/>
        </w:rPr>
      </w:pPr>
      <w:r>
        <w:rPr>
          <w:lang w:val="sr-Cyrl-CS"/>
        </w:rPr>
        <w:t xml:space="preserve">                                                                                       </w:t>
      </w:r>
      <w:r w:rsidR="00D51E02">
        <w:rPr>
          <w:lang w:val="sr-Latn-RS"/>
        </w:rPr>
        <w:t xml:space="preserve">      </w:t>
      </w:r>
      <w:r>
        <w:rPr>
          <w:lang w:val="sr-Cyrl-CS"/>
        </w:rPr>
        <w:t xml:space="preserve"> ИМЕ И ПРЕЗИМЕ</w:t>
      </w:r>
    </w:p>
    <w:p w14:paraId="75FD455B" w14:textId="77777777" w:rsidR="00E81031" w:rsidRDefault="00E81031" w:rsidP="0057113E">
      <w:pPr>
        <w:tabs>
          <w:tab w:val="left" w:pos="6030"/>
        </w:tabs>
        <w:rPr>
          <w:lang w:val="sr-Cyrl-CS"/>
        </w:rPr>
      </w:pPr>
    </w:p>
    <w:p w14:paraId="105A994A" w14:textId="77777777" w:rsidR="00E81031" w:rsidRDefault="00E81031" w:rsidP="0057113E">
      <w:pPr>
        <w:tabs>
          <w:tab w:val="left" w:pos="6030"/>
        </w:tabs>
        <w:rPr>
          <w:lang w:val="sr-Cyrl-CS"/>
        </w:rPr>
      </w:pPr>
      <w:r>
        <w:rPr>
          <w:lang w:val="sr-Cyrl-CS"/>
        </w:rPr>
        <w:t xml:space="preserve">                                                                                      </w:t>
      </w:r>
    </w:p>
    <w:sectPr w:rsidR="00E81031" w:rsidSect="0083289C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ARic0tzMLAwV9JRCk4tLs7MzwMpMKwFAHKmhTosAAAA"/>
  </w:docVars>
  <w:rsids>
    <w:rsidRoot w:val="008C1C96"/>
    <w:rsid w:val="00074747"/>
    <w:rsid w:val="00110929"/>
    <w:rsid w:val="001112F4"/>
    <w:rsid w:val="00153A74"/>
    <w:rsid w:val="001C3C53"/>
    <w:rsid w:val="00283D44"/>
    <w:rsid w:val="002A3D86"/>
    <w:rsid w:val="002C6AE6"/>
    <w:rsid w:val="002D1E49"/>
    <w:rsid w:val="003A5ECF"/>
    <w:rsid w:val="003D3DA0"/>
    <w:rsid w:val="00461FE8"/>
    <w:rsid w:val="004628BA"/>
    <w:rsid w:val="00482D6C"/>
    <w:rsid w:val="0049796B"/>
    <w:rsid w:val="0057113E"/>
    <w:rsid w:val="006156F7"/>
    <w:rsid w:val="006C3B14"/>
    <w:rsid w:val="006F1618"/>
    <w:rsid w:val="00734164"/>
    <w:rsid w:val="007863FD"/>
    <w:rsid w:val="00795E7E"/>
    <w:rsid w:val="007D2B59"/>
    <w:rsid w:val="0083289C"/>
    <w:rsid w:val="00892993"/>
    <w:rsid w:val="008A4B7B"/>
    <w:rsid w:val="008C1C96"/>
    <w:rsid w:val="00B873EA"/>
    <w:rsid w:val="00BD1D90"/>
    <w:rsid w:val="00D03EC5"/>
    <w:rsid w:val="00D116D2"/>
    <w:rsid w:val="00D27F12"/>
    <w:rsid w:val="00D51E02"/>
    <w:rsid w:val="00DA2614"/>
    <w:rsid w:val="00DB1AAB"/>
    <w:rsid w:val="00DB5CCD"/>
    <w:rsid w:val="00E81031"/>
    <w:rsid w:val="00EA03D8"/>
    <w:rsid w:val="00EC3201"/>
    <w:rsid w:val="00EF69A7"/>
    <w:rsid w:val="00F379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C83B6"/>
  <w15:docId w15:val="{9B2BA555-0930-4D9D-863E-BF0FDB8CF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sr-Latn-CS" w:eastAsia="sr-Latn-C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873EA"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73EA"/>
    <w:pPr>
      <w:ind w:left="155" w:hanging="1557"/>
      <w:outlineLvl w:val="0"/>
    </w:pPr>
    <w:rPr>
      <w:rFonts w:ascii="Calibri Light" w:hAnsi="Calibri Light"/>
      <w:b/>
      <w:bCs/>
      <w:kern w:val="32"/>
      <w:sz w:val="32"/>
      <w:szCs w:val="32"/>
      <w:lang w:val="sr-Latn-CS" w:eastAsia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873EA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99"/>
    <w:qFormat/>
    <w:rsid w:val="00B873EA"/>
    <w:pPr>
      <w:ind w:left="155"/>
    </w:pPr>
    <w:rPr>
      <w:lang w:val="sr-Latn-CS" w:eastAsia="sr-Latn-CS"/>
    </w:rPr>
  </w:style>
  <w:style w:type="character" w:customStyle="1" w:styleId="BodyTextChar">
    <w:name w:val="Body Text Char"/>
    <w:link w:val="BodyText"/>
    <w:uiPriority w:val="99"/>
    <w:rsid w:val="00B873E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B873EA"/>
  </w:style>
  <w:style w:type="paragraph" w:customStyle="1" w:styleId="TableParagraph">
    <w:name w:val="Table Paragraph"/>
    <w:basedOn w:val="Normal"/>
    <w:uiPriority w:val="1"/>
    <w:qFormat/>
    <w:rsid w:val="00B873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ena.randjelovic</dc:creator>
  <cp:keywords/>
  <dc:description/>
  <cp:lastModifiedBy>NSimic</cp:lastModifiedBy>
  <cp:revision>2</cp:revision>
  <cp:lastPrinted>2019-06-17T06:04:00Z</cp:lastPrinted>
  <dcterms:created xsi:type="dcterms:W3CDTF">2022-06-10T10:16:00Z</dcterms:created>
  <dcterms:modified xsi:type="dcterms:W3CDTF">2022-06-10T10:16:00Z</dcterms:modified>
</cp:coreProperties>
</file>